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7D3E" w:rsidRDefault="00CD2569">
      <w:pPr>
        <w:pStyle w:val="Title"/>
      </w:pPr>
      <w:r>
        <w:t>Working with Docx Modifications</w:t>
      </w:r>
    </w:p>
    <w:p w:rsidR="000D7D3E" w:rsidRDefault="00CD2569">
      <w:pPr>
        <w:pStyle w:val="Author"/>
      </w:pPr>
      <w:r>
        <w:t>Keith Baggerly</w:t>
      </w:r>
    </w:p>
    <w:p w:rsidR="000D7D3E" w:rsidRDefault="00CD2569">
      <w:pPr>
        <w:pStyle w:val="Date"/>
      </w:pPr>
      <w:r>
        <w:t>5/14/2017</w:t>
      </w:r>
    </w:p>
    <w:p w:rsidR="000D7D3E" w:rsidRDefault="00CD2569">
      <w:pPr>
        <w:pStyle w:val="Heading1"/>
      </w:pPr>
      <w:bookmarkStart w:id="0" w:name="stuff-here"/>
      <w:bookmarkEnd w:id="0"/>
      <w:r>
        <w:t>Stuff here</w:t>
      </w:r>
    </w:p>
    <w:p w:rsidR="000D7D3E" w:rsidRDefault="00CD2569">
      <w:pPr>
        <w:pStyle w:val="FirstParagraph"/>
      </w:pPr>
      <w:r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</w:r>
      <w:r>
        <w:lastRenderedPageBreak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</w:p>
    <w:sectPr w:rsidR="000D7D3E" w:rsidSect="00CD256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2569" w:rsidRDefault="00CD2569">
      <w:pPr>
        <w:spacing w:after="0"/>
      </w:pPr>
      <w:r>
        <w:separator/>
      </w:r>
    </w:p>
  </w:endnote>
  <w:endnote w:type="continuationSeparator" w:id="0">
    <w:p w:rsidR="00CD2569" w:rsidRDefault="00CD25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2569" w:rsidRDefault="00CD2569">
      <w:r>
        <w:separator/>
      </w:r>
    </w:p>
  </w:footnote>
  <w:footnote w:type="continuationSeparator" w:id="0">
    <w:p w:rsidR="00CD2569" w:rsidRDefault="00CD256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Header"/>
    </w:pPr>
    <w:r>
      <w:rPr>
        <w:noProof/>
      </w:rPr>
      <w:pict>
        <v:shapetype id="_x0000_t202" coordsize="21600,21600" o:spt="202" path="m0,0l0,21600,21600,21600,21600,0xe">
          <v:stroke joinstyle="miter"/>
          <v:path gradientshapeok="t" o:connecttype="rect"/>
        </v:shapetype>
        <v:shape id="_x0000_s1026" type="#_x0000_t202" style="position:absolute;margin-left:380.8pt;margin-top:0;width:198pt;height:54pt;z-index:251658240;mso-position-horizontal:right" filled="f" stroked="f">
          <v:fill o:detectmouseclick="t"/>
          <v:textbox style="mso-next-textbox:#_x0000_s1026" inset=",7.2pt,,7.2pt">
            <w:txbxContent>
              <w:p w:rsidR="00CD2569" w:rsidRPr="00CD2569" w:rsidRDefault="00CD2569" w:rsidP="000A3769">
                <w:pPr>
                  <w:jc w:val="right"/>
                  <w:rPr>
                    <w:rFonts w:ascii="Times New Roman" w:hAnsi="Times New Roman" w:cs="Times New Roman"/>
                    <w:b/>
                    <w:sz w:val="56"/>
                    <w:szCs w:val="56"/>
                  </w:rPr>
                </w:pPr>
                <w:bookmarkStart w:id="1" w:name="_GoBack"/>
                <w:r w:rsidRPr="00CD2569">
                  <w:rPr>
                    <w:rFonts w:ascii="Times New Roman" w:hAnsi="Times New Roman" w:cs="Times New Roman"/>
                    <w:b/>
                    <w:sz w:val="56"/>
                    <w:szCs w:val="56"/>
                  </w:rPr>
                  <w:t>Memorandum</w:t>
                </w:r>
              </w:p>
              <w:bookmarkEnd w:id="1"/>
            </w:txbxContent>
          </v:textbox>
        </v:shape>
      </w:pict>
    </w:r>
    <w:r>
      <w:rPr>
        <w:noProof/>
      </w:rPr>
      <w:drawing>
        <wp:inline distT="0" distB="0" distL="0" distR="0" wp14:anchorId="7E154469" wp14:editId="10EE7D76">
          <wp:extent cx="2502496" cy="81889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DACC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2496" cy="818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4E1E398"/>
    <w:multiLevelType w:val="multilevel"/>
    <w:tmpl w:val="D01EA3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3269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250199C"/>
    <w:multiLevelType w:val="multilevel"/>
    <w:tmpl w:val="7CCE60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3769"/>
    <w:rsid w:val="000D7D3E"/>
    <w:rsid w:val="004E29B3"/>
    <w:rsid w:val="00590D07"/>
    <w:rsid w:val="00784D58"/>
    <w:rsid w:val="008D6863"/>
    <w:rsid w:val="00B86B75"/>
    <w:rsid w:val="00BC48D5"/>
    <w:rsid w:val="00C36279"/>
    <w:rsid w:val="00CD25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B571E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571E4"/>
  </w:style>
  <w:style w:type="paragraph" w:styleId="Footer">
    <w:name w:val="footer"/>
    <w:basedOn w:val="Normal"/>
    <w:link w:val="FooterChar"/>
    <w:rsid w:val="00B571E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571E4"/>
  </w:style>
  <w:style w:type="paragraph" w:styleId="BalloonText">
    <w:name w:val="Balloon Text"/>
    <w:basedOn w:val="Normal"/>
    <w:link w:val="BalloonTextChar"/>
    <w:rsid w:val="00B571E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571E4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7886869-B642-9F4C-B514-F11B700C7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1</Words>
  <Characters>2345</Characters>
  <Application>Microsoft Macintosh Word</Application>
  <DocSecurity>0</DocSecurity>
  <Lines>19</Lines>
  <Paragraphs>5</Paragraphs>
  <ScaleCrop>false</ScaleCrop>
  <Company>MD Anderson Cancer Center</Company>
  <LinksUpToDate>false</LinksUpToDate>
  <CharactersWithSpaces>2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>Keith Baggerly</dc:creator>
  <cp:lastModifiedBy>Keith Baggerly</cp:lastModifiedBy>
  <cp:revision>2</cp:revision>
  <dcterms:created xsi:type="dcterms:W3CDTF">2017-05-15T18:09:00Z</dcterms:created>
  <dcterms:modified xsi:type="dcterms:W3CDTF">2017-05-15T18:09:00Z</dcterms:modified>
</cp:coreProperties>
</file>